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และเรื่องของการนั่งดื่มในร้านอาหารต้องเป็นร้านที่มีเครื่องหมายชา กับชาพลัสเท่านั้นล่าสุดก็บอกว่าร้านที่มีการขอใบรับรองจาก Thai Stop COVID Passภายใต้มาตรการเดียวกันทั้งหมดทั้งมวลต้องจบที่ 21.00 น.เดี๋ยวมาไล่เรียงให้ได้ทราบกันนะคะ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เมื่อวานมีผู้ติดเชื่อรายใหม่ 16 คนมีผู้ติดเชื้อสะสมอยู่ที่ 8,800 คน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68 เปอร์เซ็นต์ของจำนวนประชากรทั้งหมด แต่ถ้ายึดตามฐานข้อมูลของหมอพร้อมจะควบคุมไปแล้ว 70 เปอร์เซ็นต์อัตราการครองเตียงที่กระบี่เกณฑ์ ซึ่งก็ต้องมีข้นไข้สีเหลืองไม่เกิน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อันตราย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ว่าผลของการประเมินเป็นอย่างไร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ให้บางกิจการสามารถกลับมาเปิดกิจการได้โดยมีเงื่อนไขนะคะ เห็นชอบว่าให้ตู้เกม ร้านอินเ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 สามารถเปิดให้บริการได้เหมือน ๆ กันกับร้านที่ผ่านการตรวจประเมินตามมาตรฐานSHA ของนะคะ นั่งดื่มที่ร้านได้แต่ก็ไม่เกิน 3 ทุ่มจะมีผล 16 พฤศจิกายน ถึง 30 พฤศจิกายนหรือจนกว่าจะมีการประกาศเปลี่ยนแปลงเป็นอย่างอื่น อันนี้คือประกาศของกรุงเทพมหานคร อันนี้ ThaistopCOVID+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ทีนี้ไปเจาะรายพื้นที่กันบ้างนะคะ อย่างพื้นที่ข้าวสาร ซึ่งถือว่าก่อนหน้านี้ได้มีการเปิดประเทศไท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เสียดายที่รัฐเลื่อนไปเปิดปีหน้านะคะ ผ่านไป2 สัปดาห์ เป็นอย่างไรบ้างคะ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 มีมาตรการให้นักท่องเที่ยวถนนข้าวสาร อย่างเช่น ต้องโชว์ผลฉีดวัคซีน 2 เข็ม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ส่วนประเด็นที่ว่า ศบค. เลื่อนไปเปิดเป็น 16 มกราคม 2565 ทางทีมข่าวได้พูดคุยกับร้าน Theoneเป็นบาร์ แต่ตอนนี้เขาเปลี่ยนรูปแบบเป็นบาร์คือ เพิ่มคำว่า "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เสียดายครับผม จริง ๆ ผมก็อยากให้เปิด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โควิด้วย พฤติกรรมของนักท่องเที่ยวต่างชาติ คุณชิดชัยบอกว่าเป็นนักดื่มเสียมากกว่ามากกว่านั่งกินข้าว เป็นนักดื่มปาร์ตี้อย่างนั้นน่ะนะคือ ผัดไท ข้าวไข่เจียว อย่างนั้นเป็นต้นนะคะ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ทีนี้ CHA เป็นของ ททท.รู้ว่ามีร้านหลายร้านเขาไปต่อคิวขอเครื่องหมาย SHAแล้วยังไม่ได้สักทีนะคะ ก็โอเค ถ้ามีเครื่องหมาย Thai Sroก็ได้ดื่มได้เหมือนกันนะคะ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องศาเซลเซียส นักท่องเที่ยวไม่ผิดหวังความสวยงามของธรรมชาติ หลังจากที่อุทยานปิดไปนานกว่า 7 เดือน จากสถานการณ์ COVID-19นอกจากทะเลหมอกผืนใหญ่ยังดึดดูดให้นักท่องเที่ยวเข้าศึกษาธรรมชาติที่เต็มไปด้วยความหลากหลายของพันธุ์พืชท้องถิ่นของป่าดิบชื้อ มอส เฟิร์นฟื้นตัวสมบูรณ์สวยงามรวมทั้งทุ่งหญ้าแห่งเดียวในประเทศไทย</w:t>
      </w:r>
    </w:p>
    <w:p>
      <w:pPr>
        <w:pStyle w:val="BodyText"/>
      </w:pPr>
      <w:r>
        <w:t xml:space="preserve">(ผู้ให้สัมภาษณ์)เพิ่งเปิดได้วันที่ 10 ตอนนี้วันที่ 13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กว่า 6,000 คน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ที่ผ่านมาหลายโรงเรียนวันนี้เป็นวันเปิดเรียน Onsite พร้อม ๆ กัน ช่วงหน้ากลับมาติดตามค่ะ</w:t>
      </w:r>
    </w:p>
    <w:p>
      <w:pPr>
        <w:pStyle w:val="BodyText"/>
      </w:pPr>
      <w:r>
        <w:t xml:space="preserve">[เสียงโฆษณา]วันนี้จะเป็นวันแรก หลังจากที่สัปดาห์ที่แล้วนี่ Big Cleanningกันไปแล้ว เพื่อที่จะรองรับการเปิดเรียนแบบ On Siteพร้อม ๆ กันวันนี้ โรงเรียนมัธยมเปิดเรียนเพิ่มอีก 109 แห่ง คุณหทัยพันมีรายงานมาจากโรงเรียนมัธยมปูรนาวาสนะคะคุณหทัยพรรณ มีรายงานสดนะคะเชิญค่ะ</w:t>
      </w:r>
    </w:p>
    <w:p>
      <w:pPr>
        <w:pStyle w:val="BodyText"/>
      </w:pPr>
      <w:r>
        <w:t xml:space="preserve">(คุณหทัยพรรณ)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ต้องตรวจหาเชื้อก่อนที่จะเข้าเรียนนะคะ และเช้านี้ค่ะนักเรียนทุกคนได้ตรวจ ATKติดเชื้อ หรือว่าไม่พบว่านักเรียนคนไหนเป็นกลุ่มเสี่ยงค่ะพาไปดูบรรยากาศการเปิดเทอมเป็นวันแรกของโรงเรียนมัธยมในสังกัดกรุงเทพมหานครนะคะ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ผ่านจุดคัดกรองด้านหน้า แล้วก็ลงทะเบียนรับชุดตรวจATK ค่ะ เนื่องจากวันนี้เป็นการเปิดเรียนวันแรก ทุกคนจะต้องตรวจเพื่อคัดกรองเบื้อต้นนะคะมาจากสำนักอนามัยกรุงเทพมหานครค่ะมาตรวจให้ สำหรับการตรวจในวันแรกนะคะ พร้อมกับแนะนำกับนักเรียนเพื่อตรวจหาเชื้อเองในครั้งถัดไปค่ะ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109 แห่ง ในสังกัดกรุงเทพมหานคร มีนักเรียนทั้งหมด37,000 คนด้วยกันค่ะ และจากการตรวจเยี่ยมที่แห่งนี้นะคะ ก็พบว่านักเรียนมีความตื่นเต้นที่ได้มาโรงเรียนค่ะ และวันนี้การตรวจ ATKไปแล้วกว่า 600 คนนะคะ ก็ไม่พบนักเรียนกลุ่มเสี่ยงแล้วก็หลังจากนี้ไปจะใช้วิธีการสุ่มตรวจทุกสัปดาห์ค่ะสำหรับการเรียนในวันนี้นะคะโดยแบ่งนักเรียนเป็นกลุ่ม A และกลุ่ม B ค่ะ1 วัน เว้น 1 วันนะคะ ส่วนการเรียนในห้องเรียนก็จะจัดให้นักเรียนได้ห้องละไม่เกิน 20 คนตามมาตรการของกระทรวงสาธารณสุขค่ะ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ะ คุณผู้ชมคะ นี่ก็เป็นบรรยากาศของการเปิดเรียนวันแรกของโรงเรียนปุรนาวาสนะคะ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นะคะ หมอมนูลบอกว่าทุกวันนี้เรามี ATK ตรวจที่บ้านอย่างน้อง ๆ มีตรวจกันนะคะ แต่ว่าอย่างน้อยเราต้องมี2 ยี่ห้อ คือเราจะมียี่ห้อเดียวไม่ได้น่ะเพราะว่ามันมีเหตุการณ์ของผลบวกลวงค่ะ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หมอมนูญ ลีเชวงวงศ์ นะคะเฉพาะทางของ ICUวิชัยยุทธหมอมนูลโพสต์แบบนี้มีให้ผลบวกปลอมในหลายประเทศ เช่น สหรัฐฯ, เยอรมนี,สหราชอาณาจักรและไทย หมอมนูญนี่บอกว่ามีหลายสาเหตุนะคะมีการปนเปื้อนสำคัญคือชุดตรวจมันไม่ได้มาตรฐาน ที่สำคัญสั่งเพิกถอนชุดตรวจไปจากตลาดนะคะคือ ยี่ห้อเพราะให้ผลบวกปลอม สหรัฐสั่งผลบวกปลอมหมายถึงอะไร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เพราะคิดว่าตังติดเชื้อแล้วแจ้นเลยหมอมนูญบอกไม่ต้อง เอาอีกยี่ห้อหนึ่ง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พอพูดคุยถึงเรื่องนี้ต้องพูดคุยกันนะคะ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เรื่องอะไรมาจ้อคะ</w:t>
      </w:r>
    </w:p>
    <w:p>
      <w:pPr>
        <w:pStyle w:val="BodyText"/>
      </w:pPr>
      <w:r>
        <w:t xml:space="preserve">(คุณบุษบา) วันนี้มีเรื่อง 2 ตัว 3 ตัวมาจ้อเหมือนเดิม วันที่ 15 นะคะใครทำของหล่น นุ่มนิ่มค่ะ ไม่ได้นะคะมีอะไรอยู่ในมือ ถือไว้แน่น ๆเตรียมเก็บแล้วจดเลย</w:t>
      </w:r>
    </w:p>
    <w:p>
      <w:pPr>
        <w:pStyle w:val="BodyText"/>
      </w:pPr>
      <w:r>
        <w:t xml:space="preserve">(คุณบุษบา) เตรียมไว้เลยนะคะมีอะไรถือไว้เอาสก็อตเทปพันไว้เลย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พบกับสะบัดช่อ จ้อข่าวค่ะ คุณผู้ชมคะ พบกันทุกวันทุกวันจันทร์ถึงวันศุกร์ พบกับบุษบา ร้องหาญแก้ว นะคะ วันนี้วันดีมาก ๆ เลยนะคะรอบที่ดีนะคะ วันที่ 15 พฤศจิกายน นะคะ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เป็นคลิปของการทะเลาะวิวาทกันเกิดขึ้นค่ะหลายคนเข้ามาหงุดหงิดเหลือเกินค่ะ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อิหยังก่อ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อิหยังก่อบอกใหม่ดู อิหยังก่</w:t>
      </w:r>
    </w:p>
    <w:p>
      <w:pPr>
        <w:pStyle w:val="BodyText"/>
      </w:pPr>
      <w:r>
        <w:t xml:space="preserve">(คุณบุษบา)ได้ยินชัดไหมคะ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ขอให้โชคนะคะ หลังจากหวยออกกบนะคะ ต่อจากกบไปแล้วพาไปดูอีก 1 ความเชื่อนะคะในพิธีนางกวักนางดงนะคะที่รู้จักเป็นอย่างไรต่างก็เข้ามาบอกนะคะ ว่านี่มันไม่ใช่ช่วงเวลาของพิธีนางกวัก นางด้งค่ะคุณผู้ชมนี่คือพิธีที่เรียกว่านางกวักนางด้งนะคะ ถูกโพสต์โดยเจ้าของคลิปนะคะTiktokหลายคนอาจจะไม่รู้จักนะคะ ดิฉันขออนุญาตให้ข้อมูลกันสักนิดหนึ่งนะคะการเข้าทรงนางด้งหรือผีนางด้งนะคะ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ล่าสุดค่ะ มีผู้ชายคนหนึ่งเขาได้รีวิวนะคะไปซื้อประทัดเพื่อแก้บนไอ้ไข่ แต่สิ่งที่ได้เป็นประทัดเหมือนกัน แต่แตกต่างกันอย่างไรกว่ามืออีกแล้วดูนี่เขียนไว้ว่า 1,000 นัดไม่กล้าแกะชุดเลย กลัวหูเสียคุณผู้ชมนี่ถ้าเกิดใครเคยไปแก้บนนะเวลาเขาไปจุดประทัดกันที่วัดไอ้ไข่กลม ๆ แบบนี้ล่ะ แต่ว่าใหญ่ ๆคุณผู้ชม 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ผู้พูดระบบแคปชันว่า ประทัด1,000 นัด นี่ล่ะค่ะ แคปชันสั้น ๆ นะคะ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ตามดีหรือเปล่า ในขณะที่หลายคนบอกว่า อยากจะเห็นตอนจุดเหลือกันนะคะ ซึ่งทางด้านผู้โพสต์ก็รับปากนะคะ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100,000 คุณผู้ชมนะคะ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คุณพี่ ลองติดต่อสอบถามทางร้านดูนะคะ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ถ้าคุณผู้ชมได้เห็นครีมยีห้อนี้ค่ะเป็นอย่างไรคุณผู้ชมคะขาวไปหมด ขาวยิ่งกว่าตาดิฉันอีกค่ะสิคะ มันขาวโพลนไปหมดเลยจริง ๆ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จขาว</w:t>
      </w:r>
      <w:r>
        <w:t xml:space="preserve">”</w:t>
      </w:r>
      <w:r>
        <w:t xml:space="preserve"> </w:t>
      </w:r>
      <w:r>
        <w:t xml:space="preserve">นะคะนี่เป็นคลิปจากต่างประเทศค่ะคุณผู้ชมขายโดยตัวแทน ของตัวแทนขายโลชันทาผิวนะคะกลายเป็นไวรัลเป็นที่เรียบร้อยนะคะ ว่ามันไม่สมจริงเอาเสียเลย หลายคนก็เอามาโพสต์ต่อกันนะคะในทำนองว่าฉันว่ามันโป๊ะน่ะแกบางทีคนก็บอกว่าผี ขาวกว่ากระดาษ A4ขาวจนหลอดไฟยังเขินนะคะ ขาวจนสีตกใส่คนรีวิวด้วยก็ว่ากันไปต่าง ๆ นา ๆ ค่ะ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ไม่ใช่ผิวขาวเพียงอย่างเดียวค่ะ นี่เป็นมิติใหม่ของการโฆษณาไม่สมจริงเท่านั้นนะคะมาฝากคุณผู้ชมโอ๊ยตายแล้วขาวอะไรขนาดนั้นอันนี้ขนาดไฟส่องยังขาวได้ไม่ถึงครึ่งหนึ่งของเราเลยนะคะนี่ล่ะค่ะ เดี๋ยวช่วงนี้ค่ะ เราจะพักกันสักครู่นะคะ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ช่วงที่ 2 ของสะบัดช่อจ้อข่าวค่ะช่วงนี้นะคะ จะพาคุณผู้ชมไปดูคลิปต่าง ๆใน Tiktok นะคะ ที่ดิฉันบอกว่าแม้จะเป็นคลิปสั้น ๆ แต่มีพลังมากในโลกของโซเชียลนะคะ พูดถึงการตรวจ COVID ATK นะคะจะรู้กันเลยนะคะ ว่ามันทั้งลุ้นทั้งเสียว จะลุ้นขนาดไหนนี่นะคะ แต่ถ้าคนไม่เคยตรวจนี่มีกระสับกระส่ายเหมือนคลิปนี้แน่นอนค่ะ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อยู่ไม่นิ่งเป็นอย่างไรคะคุณพ่อ วันหลังอยู่นิ่ง ๆ นะคะ แบบนี้ถ้ากระดุกกระดิกนี่มันทำไม่ได้ค่ะ หลายคนเข้ามาขำค่ะบอกดุกว่าหมอก็เมียนี่ล่ะ เสียงดังฟังชัดดังทั่วประเทศความยาว 4 วินาที แต่คนดูเกือบ 1,000,000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ช่างอารมณ์ดี ขี้เล่นเสียเหลือเกิน นี่ขณะผ่าตัดอยู่นะคะนี่ มีคนแสดงความคิดเห็นเยอะเลยนะคะบอกว่าจริง ๆ แล้วตัวเองเคยผ่าตัดบล็อกหลังนะคะ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จบจากห้องผ่าตัดไปแล้วนะคะ จะพาคุณผู้ชมไปชมคลิปที่ทำให้หลายคนอดอตกอกตกใจกับสิ่งที่เกิดขึ้นไม่ได้ค่ะนี่ล่ะค่ะคุณผู้ชม เป็นอย่างไรคะที่ทำให้หลายคนงง เกิดอะไรขึ้นหลายคนบอกว่ามันเป็นไปได้อย่างไรคลิปนี้เป็นคลิปที่มาจากต่างประเทศค่ะถูกรถชนเจ้าอย่างจังค่ะ แต่ปรากฏว่าหลังจากถูกชนนะคะ เธอกลับไม่เป็นอะไรเลยนะคะ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 ๆ แบบนี้นะคะ1 นาที 2 นาที มาเจอคลิปเหล่านี้นะคะ7 วินาที 10 วินาที แต่ว่ายอดวิวไม่ธรรมดาจริง ๆ ค่ะ กลับมาบ้านเราคุณผู้ชมคะหลังจากที่ไปต่างประเทศกันแล้ว มาดูที่บ้านเราค่ะเขาชื่นชมนะคะ คนขับรถสิบล้อคู่นี้นะคะขณะที่เขากำลังขับรถมา ปรากฏว่ามีเหตุการณ์หนึ่งขับอยู่ข้างหน้าแล้วทำของหล่นนะคะ วินาทีนั้นเขาบอกว่าตัดใจไม่ถูกจริง ๆหรือว่าจะพอแค่นี้หรอว่าจะอะไรไปชมคลิปค่ะ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คุณ tong1996kt2 นะคะ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ดีแล้วลงมาเก็บนะคะ เพราะว่าขนมเยอะมาก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กระบะคันนั้นจอดอยู่ข้างทางจริงค่ะก็เลยจอดรถแล้วบอกว่าเอาขนมมาคืนนะคะบอกใจเขาใจเรา ถ้าเกิดว่าของเราหายนี่เราก็อยากจะได้คืนเหมือนกัน นี่ล่ะค่ะขอบคุณมากนะนี่ล่ะค่ะ คุณผู้ชม มีคนเข้ามาชื่นชมทั้ง 2 คนมากมายเลยนะคะ ที่เก็บขนมมาคืนให้เจ้าของเพราะดูแล้ว คุณผู้ชมสังเกตดี ๆ นะคะขนข้าวขนของมาเยอะมากเลย แต่ไม่มีผ้าใบคลุมค่ะเมื่อขับมาด้วยความเร็วก็มีสิ่งของปลิวลงมาค่ะซึ่งขนมนี้เป็นเพียงส่วนหนึ่งเท่านั้นเพราะว่าก่อนหน้านี้ก็มีขนม 1 ถุง ถุงใหญ่ ๆเช่นกัน แต่ว่าถุงนั้นไม่มีใครตามเก็บมาให้นะคะก็ถือว่าเป็นโชคดีนะคะ ที่เจอ 2 หนุ่มใจดีค่ะหลายคนเข้ามาชื่นชมมากเลยค่ะนี่ล่ะคนไทย ไม่ไร้น้ำใจแน่นอนนะคะคุณผู้ชมคะ ช่วงนี้นะคะ เดี๋ยวจะพาไปดูบรรยากาศงานบุญกระถินกันบ้างนะคะเรียบร้อยนะคะ เวลาทอดกฐินจำได้ใช่ไหมคะ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เพราะอะไร คุณผู้ชมไปชมคลิปค่ะ</w:t>
      </w:r>
    </w:p>
    <w:p>
      <w:pPr>
        <w:pStyle w:val="BodyText"/>
      </w:pPr>
      <w:r>
        <w:t xml:space="preserve">[เสียงดนตรี]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ขึ้นไปนั่งทำไมนะคะ แต่พอเห็นกล้องในมือนี่ก็ขออนุญาตจำกันนะคะเป็นทุกอย่างให้โยมขนาดนี้แล้วนะคะขอให้มีเจ้าภาพเจ้าของคลิปด้วยนะคะ ตอนแรกหลายคนงงจะให้ฉันดูอะไรนี่ก็แพลนไปเรื่อย ๆ ในวลกลมมีอะไร ๆมาโป๊ะตรงนี้ว่าหลวงพี่ปีนขึ้นไปทำไมแต่ก็ถือว่าเป็นภาพที่เรียกร้อยยิ้มให้แต่ละคนที่ได้เห็นคลิปนี้เป็ออย่างดีนะคะที่วัดอื่นนี่นะคะ จัดวัดทอดกระถินแบบนี้แบบนี้ส่งมาให้เราได้นะคะ เดี๋ยวเรานำออกอากาศค่ะ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เรียกว่าจะมีภาพมุมสูงมาฝากแฟน ๆ ด้วยถ้าเกิดว่าใครไปกระถินวัดนี้ไปดู Facebookประดุจจ้างตากล้องมาเองวันนี้ชวนดูกันด้วยนะครับ POPวั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เอาล่ะค่ะ คุณผู้ชมคะ หมดเวลากับสะบัดช่อจ้อข่าวแล้วค่ะเป็นคลิปทำบุญตักบาตรทางน้ำน่าสนใจมากเลยค่ะที่จังหวัดราชบุรีค่ะ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นาโน</dc:title>
  <dc:creator/>
  <cp:keywords/>
  <dcterms:created xsi:type="dcterms:W3CDTF">2021-11-18T09:47:18Z</dcterms:created>
  <dcterms:modified xsi:type="dcterms:W3CDTF">2021-11-18T09: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